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Giá của một cái máy phục vụ sản xuất lúc mới mua là</w:t>
      </w:r>
      <w:r>
        <w:t xml:space="preserve"> </w:t>
      </w:r>
      <m:oMath>
        <m:r>
          <m:t>865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5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730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c) Giá chiếc máy sau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223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11 năm thì giá chiếc máy nhỏ hơn một nữa giá trị ban đầu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23:55Z</dcterms:created>
  <dcterms:modified xsi:type="dcterms:W3CDTF">2024-11-17T15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